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87743" w14:textId="77777777" w:rsidR="004209E0" w:rsidRPr="0089334F" w:rsidRDefault="004209E0" w:rsidP="0089334F">
      <w:pPr>
        <w:pStyle w:val="Title"/>
        <w:rPr>
          <w:sz w:val="52"/>
          <w:szCs w:val="52"/>
        </w:rPr>
      </w:pPr>
      <w:r w:rsidRPr="0089334F">
        <w:rPr>
          <w:sz w:val="52"/>
          <w:szCs w:val="52"/>
        </w:rPr>
        <w:t>TALIA KODESH</w:t>
      </w:r>
    </w:p>
    <w:p w14:paraId="4F941823" w14:textId="0C66CC95" w:rsidR="00AD1407" w:rsidRPr="0089334F" w:rsidRDefault="00AD1407" w:rsidP="00944C0B">
      <w:pPr>
        <w:pStyle w:val="Heading5"/>
        <w:ind w:left="-1080"/>
        <w:rPr>
          <w:rFonts w:ascii="Arial Black" w:hAnsi="Arial Black"/>
          <w:b/>
          <w:szCs w:val="18"/>
          <w:u w:val="none"/>
        </w:rPr>
      </w:pPr>
      <w:bookmarkStart w:id="0" w:name="_GoBack"/>
      <w:bookmarkEnd w:id="0"/>
      <w:r w:rsidRPr="0089334F">
        <w:rPr>
          <w:rFonts w:ascii="Arial Black" w:hAnsi="Arial Black"/>
          <w:b/>
          <w:szCs w:val="18"/>
          <w:u w:val="none"/>
        </w:rPr>
        <w:t>HEIGHT: 1.6</w:t>
      </w:r>
      <w:r w:rsidR="0089334F">
        <w:rPr>
          <w:rFonts w:ascii="Arial Black" w:hAnsi="Arial Black"/>
          <w:b/>
          <w:szCs w:val="18"/>
          <w:u w:val="none"/>
        </w:rPr>
        <w:t>6</w:t>
      </w:r>
      <w:r w:rsidRPr="0089334F">
        <w:rPr>
          <w:rFonts w:ascii="Arial Black" w:hAnsi="Arial Black"/>
          <w:b/>
          <w:szCs w:val="18"/>
          <w:u w:val="none"/>
        </w:rPr>
        <w:t xml:space="preserve">M </w:t>
      </w:r>
      <w:r w:rsidRPr="0089334F">
        <w:rPr>
          <w:rFonts w:ascii="Arial Black" w:hAnsi="Arial Black"/>
          <w:b/>
          <w:szCs w:val="18"/>
          <w:u w:val="none"/>
        </w:rPr>
        <w:tab/>
        <w:t>WEIGHT: 53KG</w:t>
      </w:r>
    </w:p>
    <w:p w14:paraId="7F6EC589" w14:textId="77777777" w:rsidR="00F45CD7" w:rsidRPr="0089334F" w:rsidRDefault="00F45CD7" w:rsidP="00F45CD7">
      <w:pPr>
        <w:rPr>
          <w:sz w:val="18"/>
          <w:szCs w:val="18"/>
        </w:rPr>
      </w:pPr>
    </w:p>
    <w:p w14:paraId="579D1C44" w14:textId="77777777" w:rsidR="004209E0" w:rsidRDefault="004209E0" w:rsidP="004209E0">
      <w:pPr>
        <w:pStyle w:val="Heading5"/>
        <w:ind w:left="-1080"/>
        <w:jc w:val="left"/>
        <w:rPr>
          <w:rFonts w:ascii="Arial Black" w:hAnsi="Arial Black"/>
          <w:b/>
          <w:sz w:val="24"/>
          <w:u w:val="none"/>
        </w:rPr>
      </w:pPr>
      <w:r w:rsidRPr="005B3D59">
        <w:rPr>
          <w:rFonts w:ascii="Arial Black" w:hAnsi="Arial Black"/>
          <w:b/>
          <w:sz w:val="24"/>
          <w:u w:val="none"/>
        </w:rPr>
        <w:t>THEATRE</w:t>
      </w:r>
      <w:r w:rsidRPr="005B3D59">
        <w:rPr>
          <w:rFonts w:ascii="Arial Black" w:hAnsi="Arial Black"/>
          <w:b/>
          <w:sz w:val="24"/>
          <w:u w:val="none"/>
        </w:rPr>
        <w:tab/>
      </w:r>
      <w:r w:rsidRPr="005B3D59">
        <w:rPr>
          <w:rFonts w:ascii="Arial Black" w:hAnsi="Arial Black"/>
          <w:b/>
          <w:sz w:val="24"/>
          <w:u w:val="none"/>
        </w:rPr>
        <w:tab/>
      </w:r>
      <w:r w:rsidRPr="005B3D59">
        <w:rPr>
          <w:rFonts w:ascii="Arial Black" w:hAnsi="Arial Black"/>
          <w:b/>
          <w:sz w:val="24"/>
          <w:u w:val="none"/>
        </w:rPr>
        <w:tab/>
      </w:r>
      <w:r w:rsidRPr="005B3D59">
        <w:rPr>
          <w:rFonts w:ascii="Arial Black" w:hAnsi="Arial Black"/>
          <w:b/>
          <w:sz w:val="24"/>
          <w:u w:val="none"/>
        </w:rPr>
        <w:tab/>
      </w:r>
      <w:r w:rsidRPr="005B3D59">
        <w:rPr>
          <w:rFonts w:ascii="Arial Black" w:hAnsi="Arial Black"/>
          <w:b/>
          <w:sz w:val="24"/>
          <w:u w:val="none"/>
        </w:rPr>
        <w:tab/>
      </w:r>
      <w:r>
        <w:rPr>
          <w:rFonts w:ascii="Arial Black" w:hAnsi="Arial Black"/>
          <w:b/>
          <w:sz w:val="24"/>
          <w:u w:val="none"/>
        </w:rPr>
        <w:t>ROLE</w:t>
      </w:r>
      <w:r>
        <w:rPr>
          <w:rFonts w:ascii="Arial Black" w:hAnsi="Arial Black"/>
          <w:b/>
          <w:sz w:val="24"/>
          <w:u w:val="none"/>
        </w:rPr>
        <w:tab/>
        <w:t>CREATIVE TEAM</w:t>
      </w:r>
      <w:r>
        <w:rPr>
          <w:rFonts w:ascii="Arial Black" w:hAnsi="Arial Black"/>
          <w:b/>
          <w:sz w:val="24"/>
          <w:u w:val="none"/>
        </w:rPr>
        <w:tab/>
      </w:r>
      <w:r>
        <w:rPr>
          <w:rFonts w:ascii="Arial Black" w:hAnsi="Arial Black"/>
          <w:b/>
          <w:sz w:val="24"/>
          <w:u w:val="none"/>
        </w:rPr>
        <w:tab/>
        <w:t xml:space="preserve">    </w:t>
      </w:r>
      <w:r>
        <w:rPr>
          <w:rFonts w:ascii="Arial Black" w:hAnsi="Arial Black"/>
          <w:b/>
          <w:sz w:val="24"/>
          <w:u w:val="none"/>
        </w:rPr>
        <w:tab/>
        <w:t xml:space="preserve">    </w:t>
      </w:r>
      <w:r w:rsidRPr="005B3D59">
        <w:rPr>
          <w:rFonts w:ascii="Arial Black" w:hAnsi="Arial Black"/>
          <w:b/>
          <w:sz w:val="24"/>
          <w:u w:val="none"/>
        </w:rPr>
        <w:t>YEAR</w:t>
      </w:r>
    </w:p>
    <w:p w14:paraId="41525484" w14:textId="77777777" w:rsidR="004209E0" w:rsidRPr="005B3D59" w:rsidRDefault="004209E0" w:rsidP="004209E0"/>
    <w:p w14:paraId="0E811071" w14:textId="77777777" w:rsidR="004209E0" w:rsidRPr="00EB797A" w:rsidRDefault="004209E0" w:rsidP="004209E0">
      <w:pPr>
        <w:ind w:left="-1080" w:right="13"/>
        <w:rPr>
          <w:sz w:val="16"/>
        </w:rPr>
      </w:pPr>
      <w:r>
        <w:rPr>
          <w:sz w:val="16"/>
        </w:rPr>
        <w:t>THE LAST FIVE YEARS</w:t>
      </w:r>
      <w:r>
        <w:rPr>
          <w:sz w:val="16"/>
        </w:rPr>
        <w:tab/>
        <w:t>(TALIA KODESH &amp; NIALL GRIFFIN)</w:t>
      </w:r>
      <w:r>
        <w:rPr>
          <w:sz w:val="16"/>
        </w:rPr>
        <w:tab/>
      </w:r>
      <w:r>
        <w:rPr>
          <w:b/>
          <w:sz w:val="16"/>
        </w:rPr>
        <w:t>CATHY</w:t>
      </w:r>
      <w:r>
        <w:rPr>
          <w:sz w:val="16"/>
        </w:rPr>
        <w:tab/>
      </w:r>
      <w:r>
        <w:rPr>
          <w:sz w:val="16"/>
        </w:rPr>
        <w:tab/>
        <w:t>DIR: GINA SHMUKLER; MD: CHARL-JOHAN LINGENFELDER</w:t>
      </w:r>
      <w:r>
        <w:rPr>
          <w:sz w:val="16"/>
        </w:rPr>
        <w:tab/>
        <w:t>2012</w:t>
      </w:r>
    </w:p>
    <w:p w14:paraId="08607348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733356B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DISNEY’S HIGH SCHOOL MUSICAL (HAZEL FELDMAN)</w:t>
      </w:r>
      <w:r>
        <w:rPr>
          <w:sz w:val="16"/>
        </w:rPr>
        <w:tab/>
      </w:r>
      <w:r w:rsidRPr="00FE61F3">
        <w:rPr>
          <w:b/>
          <w:sz w:val="16"/>
        </w:rPr>
        <w:t>GABRIELLA</w:t>
      </w:r>
      <w:r>
        <w:rPr>
          <w:sz w:val="16"/>
        </w:rPr>
        <w:tab/>
        <w:t xml:space="preserve">DIR: PAUL WARWICK GRIFFIN;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    2009/10</w:t>
      </w:r>
    </w:p>
    <w:p w14:paraId="029546C8" w14:textId="77777777" w:rsidR="004209E0" w:rsidRDefault="004209E0" w:rsidP="004209E0">
      <w:pPr>
        <w:ind w:left="3960" w:right="13" w:firstLine="1080"/>
        <w:rPr>
          <w:sz w:val="16"/>
        </w:rPr>
      </w:pPr>
      <w:r>
        <w:rPr>
          <w:sz w:val="16"/>
        </w:rPr>
        <w:t xml:space="preserve">MD: CHARL-JOHAN LINGENFELDER;   </w:t>
      </w:r>
    </w:p>
    <w:p w14:paraId="33C91257" w14:textId="77777777" w:rsidR="004209E0" w:rsidRDefault="004209E0" w:rsidP="004209E0">
      <w:pPr>
        <w:ind w:left="4320" w:right="13" w:firstLine="720"/>
        <w:rPr>
          <w:sz w:val="16"/>
        </w:rPr>
      </w:pPr>
      <w:r>
        <w:rPr>
          <w:sz w:val="16"/>
        </w:rPr>
        <w:t>CHOR: DAVID GOULDIE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         </w:t>
      </w:r>
      <w:r>
        <w:rPr>
          <w:sz w:val="16"/>
        </w:rPr>
        <w:tab/>
      </w:r>
      <w:r>
        <w:rPr>
          <w:sz w:val="16"/>
        </w:rPr>
        <w:tab/>
      </w:r>
    </w:p>
    <w:p w14:paraId="43D1697A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53C83DF1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 xml:space="preserve">DISNEY’S BEAUTY AND THE BEAST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BELLE</w:t>
      </w:r>
      <w:r>
        <w:rPr>
          <w:b/>
          <w:bCs/>
          <w:sz w:val="16"/>
        </w:rPr>
        <w:tab/>
      </w:r>
      <w:r>
        <w:rPr>
          <w:b/>
          <w:bCs/>
          <w:sz w:val="16"/>
        </w:rPr>
        <w:tab/>
      </w:r>
      <w:r>
        <w:rPr>
          <w:sz w:val="16"/>
        </w:rPr>
        <w:t>DIR: JAQUELINE WENDT; MD: PAUL CHRIST</w:t>
      </w:r>
      <w:r>
        <w:rPr>
          <w:sz w:val="16"/>
        </w:rPr>
        <w:tab/>
      </w:r>
      <w:r>
        <w:rPr>
          <w:sz w:val="16"/>
        </w:rPr>
        <w:tab/>
        <w:t xml:space="preserve">             2008/9</w:t>
      </w:r>
    </w:p>
    <w:p w14:paraId="43FD3179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(HAZEL FELDMAN &amp; PIETER TORIEN PRODUCTIONS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 w:rsidRPr="000B51B0">
        <w:rPr>
          <w:i/>
          <w:sz w:val="16"/>
        </w:rPr>
        <w:t>NALEDI NOMINATION: BEST</w:t>
      </w:r>
      <w:r>
        <w:rPr>
          <w:i/>
          <w:sz w:val="16"/>
        </w:rPr>
        <w:t xml:space="preserve"> FEMALE</w:t>
      </w:r>
      <w:r w:rsidRPr="000B51B0">
        <w:rPr>
          <w:i/>
          <w:sz w:val="16"/>
        </w:rPr>
        <w:t xml:space="preserve"> PERFORMANCE IN A MUSICAL</w:t>
      </w:r>
    </w:p>
    <w:p w14:paraId="635FD083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6DCF1E75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CHICAGO (HAZEL FELDMAN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LIZ, U/S ROXIE</w:t>
      </w:r>
      <w:r>
        <w:rPr>
          <w:b/>
          <w:bCs/>
          <w:sz w:val="16"/>
        </w:rPr>
        <w:tab/>
      </w:r>
      <w:r>
        <w:rPr>
          <w:sz w:val="16"/>
        </w:rPr>
        <w:t>DIR: SCOTT FARIS; CHOR: GARY CHRYST; MD: BRYAN SHIMMEL</w:t>
      </w:r>
      <w:r>
        <w:rPr>
          <w:sz w:val="16"/>
        </w:rPr>
        <w:tab/>
        <w:t>2008</w:t>
      </w:r>
    </w:p>
    <w:p w14:paraId="3DD06BC9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FC3CC77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WE WILL ROCK YOU - NZ TOUR (HAZEL FELDMAN)</w:t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SCARAMOUCHE</w:t>
      </w:r>
      <w:r>
        <w:rPr>
          <w:b/>
          <w:bCs/>
          <w:sz w:val="16"/>
        </w:rPr>
        <w:tab/>
      </w:r>
      <w:r>
        <w:rPr>
          <w:sz w:val="16"/>
        </w:rPr>
        <w:t>DIR: ANDREW POLE &amp; TRACY FLYE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2007</w:t>
      </w:r>
    </w:p>
    <w:p w14:paraId="1587F841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MD: BRYAN SHIMMEL; CHOR: LISA O’DEA</w:t>
      </w:r>
      <w:r>
        <w:rPr>
          <w:sz w:val="16"/>
        </w:rPr>
        <w:tab/>
      </w:r>
      <w:r>
        <w:rPr>
          <w:sz w:val="16"/>
        </w:rPr>
        <w:tab/>
      </w:r>
    </w:p>
    <w:p w14:paraId="1C4B9561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1AAE73D2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RENT (HAZEL FELDMAN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MIMI</w:t>
      </w:r>
      <w:r>
        <w:rPr>
          <w:b/>
          <w:bCs/>
          <w:sz w:val="16"/>
        </w:rPr>
        <w:tab/>
      </w:r>
      <w:r>
        <w:rPr>
          <w:b/>
          <w:bCs/>
          <w:sz w:val="16"/>
        </w:rPr>
        <w:tab/>
      </w:r>
      <w:r>
        <w:rPr>
          <w:sz w:val="16"/>
        </w:rPr>
        <w:t>DIR: ANTHONY RAPP; MD: BRYAN SHIMMEL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2007</w:t>
      </w:r>
    </w:p>
    <w:p w14:paraId="319E0101" w14:textId="77777777" w:rsidR="004209E0" w:rsidRDefault="004209E0" w:rsidP="004209E0">
      <w:pPr>
        <w:ind w:left="3960" w:right="13" w:firstLine="1080"/>
        <w:rPr>
          <w:sz w:val="16"/>
        </w:rPr>
      </w:pPr>
      <w:r>
        <w:rPr>
          <w:sz w:val="16"/>
        </w:rPr>
        <w:t xml:space="preserve">CHOR: JILL SOMERS </w:t>
      </w:r>
    </w:p>
    <w:p w14:paraId="1599424E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339173FE" w14:textId="77777777" w:rsidR="004209E0" w:rsidRDefault="004209E0" w:rsidP="004209E0">
      <w:pPr>
        <w:ind w:left="-1080" w:right="13"/>
        <w:rPr>
          <w:b/>
          <w:bCs/>
          <w:sz w:val="16"/>
        </w:rPr>
      </w:pPr>
      <w:r>
        <w:rPr>
          <w:sz w:val="16"/>
        </w:rPr>
        <w:t>WE WILL ROCK YOU (HAZEL FELDMAN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OZ, U/S</w:t>
      </w:r>
      <w:r w:rsidRPr="00BC271B">
        <w:rPr>
          <w:sz w:val="16"/>
        </w:rPr>
        <w:t xml:space="preserve"> </w:t>
      </w:r>
      <w:r>
        <w:rPr>
          <w:sz w:val="16"/>
        </w:rPr>
        <w:tab/>
      </w:r>
      <w:r>
        <w:rPr>
          <w:sz w:val="16"/>
        </w:rPr>
        <w:tab/>
        <w:t>DIR: ANDREW POLE; MD: MIKE DIXON; CHOR: LISA O’DEA</w:t>
      </w:r>
      <w:r>
        <w:rPr>
          <w:sz w:val="16"/>
        </w:rPr>
        <w:tab/>
        <w:t>2006</w:t>
      </w:r>
    </w:p>
    <w:p w14:paraId="6E1B9FF4" w14:textId="77777777" w:rsidR="004209E0" w:rsidRDefault="004209E0" w:rsidP="004209E0">
      <w:pPr>
        <w:ind w:left="2520" w:right="13" w:firstLine="1080"/>
        <w:rPr>
          <w:sz w:val="16"/>
        </w:rPr>
      </w:pPr>
      <w:r>
        <w:rPr>
          <w:b/>
          <w:sz w:val="16"/>
        </w:rPr>
        <w:t>SCARAMOUCHE</w:t>
      </w:r>
      <w:r>
        <w:rPr>
          <w:sz w:val="16"/>
        </w:rPr>
        <w:tab/>
      </w:r>
      <w:r>
        <w:rPr>
          <w:sz w:val="16"/>
        </w:rPr>
        <w:tab/>
      </w:r>
    </w:p>
    <w:p w14:paraId="34D434D3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</w:r>
      <w:r>
        <w:rPr>
          <w:sz w:val="16"/>
        </w:rPr>
        <w:softHyphen/>
        <w:t>--------------------------------------------------------------------------</w:t>
      </w:r>
      <w:r>
        <w:rPr>
          <w:sz w:val="16"/>
        </w:rPr>
        <w:tab/>
        <w:t>---------------------------------------------------------------------------------------------------------------------------------------------</w:t>
      </w:r>
    </w:p>
    <w:p w14:paraId="4BFB4CC2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BORN IN THE RSA &amp; MELODIES OF LOVE (PERFORMER)</w:t>
      </w:r>
      <w:r>
        <w:rPr>
          <w:sz w:val="16"/>
        </w:rPr>
        <w:tab/>
      </w:r>
      <w:r>
        <w:rPr>
          <w:b/>
          <w:bCs/>
          <w:sz w:val="16"/>
        </w:rPr>
        <w:t>FRONTLINER</w:t>
      </w:r>
      <w:r>
        <w:rPr>
          <w:sz w:val="16"/>
        </w:rPr>
        <w:tab/>
        <w:t>CHOR: WILLIE VENTER, MD: FANIE FOUCHE</w:t>
      </w:r>
      <w:r>
        <w:rPr>
          <w:sz w:val="16"/>
        </w:rPr>
        <w:tab/>
      </w:r>
      <w:r>
        <w:rPr>
          <w:sz w:val="16"/>
        </w:rPr>
        <w:tab/>
        <w:t xml:space="preserve">             2005/6</w:t>
      </w:r>
    </w:p>
    <w:p w14:paraId="02BC7A9C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13B854C4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 xml:space="preserve">THE SOUND OF MUSIC (STATE THEATRE) </w:t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LOUISA</w:t>
      </w:r>
      <w:r>
        <w:rPr>
          <w:sz w:val="16"/>
        </w:rPr>
        <w:tab/>
      </w:r>
      <w:r>
        <w:rPr>
          <w:sz w:val="16"/>
        </w:rPr>
        <w:tab/>
        <w:t>DIR: DEON OPPERMAN; MD: ADELE STROMBECK</w:t>
      </w:r>
      <w:r>
        <w:rPr>
          <w:sz w:val="16"/>
        </w:rPr>
        <w:tab/>
      </w:r>
      <w:r>
        <w:rPr>
          <w:sz w:val="16"/>
        </w:rPr>
        <w:tab/>
        <w:t>2005</w:t>
      </w:r>
    </w:p>
    <w:p w14:paraId="2198AF7C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990EF13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CINDERELLA (CIVIC THEATRE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DINA DIVINE</w:t>
      </w:r>
      <w:r>
        <w:rPr>
          <w:sz w:val="16"/>
        </w:rPr>
        <w:tab/>
        <w:t xml:space="preserve">DIR: JANICE HONEYMAN; MD: HEIDI EDELING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2004</w:t>
      </w:r>
    </w:p>
    <w:p w14:paraId="4830B399" w14:textId="77777777" w:rsidR="004209E0" w:rsidRDefault="004209E0" w:rsidP="004209E0">
      <w:pPr>
        <w:ind w:left="2880" w:right="13" w:firstLine="720"/>
        <w:rPr>
          <w:sz w:val="16"/>
        </w:rPr>
      </w:pPr>
      <w:r w:rsidRPr="000C1198">
        <w:rPr>
          <w:b/>
          <w:sz w:val="16"/>
        </w:rPr>
        <w:t>U/S CINDERELLA</w:t>
      </w:r>
      <w:r>
        <w:rPr>
          <w:sz w:val="16"/>
        </w:rPr>
        <w:tab/>
        <w:t>CHOR: ADELE BLANK</w:t>
      </w:r>
      <w:r>
        <w:rPr>
          <w:sz w:val="16"/>
        </w:rPr>
        <w:tab/>
      </w:r>
      <w:r>
        <w:rPr>
          <w:sz w:val="16"/>
        </w:rPr>
        <w:tab/>
      </w:r>
    </w:p>
    <w:p w14:paraId="0F66CCA0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5C4DA02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CHARLOTTE’S WEB (JHB YOUTH THEATRE)</w:t>
      </w:r>
      <w:r w:rsidRPr="001B574D">
        <w:rPr>
          <w:b/>
          <w:bCs/>
          <w:sz w:val="16"/>
        </w:rPr>
        <w:t xml:space="preserve"> </w:t>
      </w:r>
      <w:r>
        <w:rPr>
          <w:b/>
          <w:bCs/>
          <w:sz w:val="16"/>
        </w:rPr>
        <w:tab/>
      </w:r>
      <w:r>
        <w:rPr>
          <w:b/>
          <w:bCs/>
          <w:sz w:val="16"/>
        </w:rPr>
        <w:tab/>
        <w:t>CHARLOTTE</w:t>
      </w:r>
      <w:r>
        <w:rPr>
          <w:b/>
          <w:bCs/>
          <w:sz w:val="16"/>
        </w:rPr>
        <w:tab/>
      </w:r>
      <w:r>
        <w:rPr>
          <w:sz w:val="16"/>
        </w:rPr>
        <w:t xml:space="preserve">DIR: JOYCE LEVINSOHN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2004</w:t>
      </w:r>
    </w:p>
    <w:p w14:paraId="1BEC6E4C" w14:textId="77777777" w:rsidR="004209E0" w:rsidRDefault="004209E0" w:rsidP="004209E0">
      <w:pPr>
        <w:ind w:left="-1080" w:right="13"/>
        <w:rPr>
          <w:i/>
          <w:sz w:val="16"/>
        </w:rPr>
      </w:pPr>
      <w:r w:rsidRPr="008515FE">
        <w:rPr>
          <w:i/>
          <w:sz w:val="16"/>
        </w:rPr>
        <w:t>NALEDI AWARD</w:t>
      </w:r>
      <w:r>
        <w:rPr>
          <w:i/>
          <w:sz w:val="16"/>
        </w:rPr>
        <w:t xml:space="preserve"> WINNER</w:t>
      </w:r>
      <w:r w:rsidRPr="008515FE">
        <w:rPr>
          <w:i/>
          <w:sz w:val="16"/>
        </w:rPr>
        <w:t xml:space="preserve">: BEST CHILDRENS </w:t>
      </w:r>
    </w:p>
    <w:p w14:paraId="58501EEB" w14:textId="77777777" w:rsidR="004209E0" w:rsidRDefault="004209E0" w:rsidP="004209E0">
      <w:pPr>
        <w:ind w:left="-1080" w:right="13"/>
        <w:rPr>
          <w:sz w:val="16"/>
        </w:rPr>
      </w:pPr>
      <w:r w:rsidRPr="008515FE">
        <w:rPr>
          <w:i/>
          <w:sz w:val="16"/>
        </w:rPr>
        <w:t>THEATRE PRODUCTION</w:t>
      </w:r>
      <w:r>
        <w:rPr>
          <w:sz w:val="16"/>
        </w:rPr>
        <w:tab/>
      </w:r>
      <w:r>
        <w:rPr>
          <w:sz w:val="16"/>
        </w:rPr>
        <w:tab/>
      </w:r>
    </w:p>
    <w:p w14:paraId="14BEF7E3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D38831F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CATS (REALLY USEFUL COMPANY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JEMIMA</w:t>
      </w:r>
      <w:r>
        <w:rPr>
          <w:sz w:val="16"/>
        </w:rPr>
        <w:tab/>
      </w:r>
      <w:r>
        <w:rPr>
          <w:sz w:val="16"/>
        </w:rPr>
        <w:tab/>
        <w:t xml:space="preserve">INTERNATIONAL TOURING CAST, DIR: JOANNE ROBINSON </w:t>
      </w:r>
      <w:r>
        <w:rPr>
          <w:sz w:val="16"/>
        </w:rPr>
        <w:tab/>
        <w:t>2003</w:t>
      </w:r>
    </w:p>
    <w:p w14:paraId="7C0B3D49" w14:textId="77777777" w:rsidR="004209E0" w:rsidRDefault="004209E0" w:rsidP="004209E0">
      <w:pPr>
        <w:ind w:left="3780" w:right="13" w:firstLine="1260"/>
        <w:rPr>
          <w:sz w:val="16"/>
        </w:rPr>
      </w:pPr>
      <w:r>
        <w:rPr>
          <w:sz w:val="16"/>
        </w:rPr>
        <w:t>MD: FIZ SHAPUR</w:t>
      </w:r>
      <w:r>
        <w:rPr>
          <w:sz w:val="16"/>
        </w:rPr>
        <w:tab/>
      </w:r>
    </w:p>
    <w:p w14:paraId="563B11A1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33202DEC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SLEEPING BEAUTY (CIVIC THEATRE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b/>
          <w:bCs/>
          <w:sz w:val="16"/>
        </w:rPr>
        <w:t>ENSEMBLE</w:t>
      </w:r>
      <w:r>
        <w:rPr>
          <w:sz w:val="16"/>
        </w:rPr>
        <w:tab/>
        <w:t>DIR: JANICE HONEYMAN; MD: HEIDI EDELING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2002</w:t>
      </w:r>
    </w:p>
    <w:p w14:paraId="748E87CE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1AFCD835" w14:textId="77777777" w:rsidR="004209E0" w:rsidRDefault="004209E0" w:rsidP="004209E0">
      <w:pPr>
        <w:ind w:left="-1080" w:right="13"/>
        <w:rPr>
          <w:sz w:val="16"/>
        </w:rPr>
      </w:pPr>
    </w:p>
    <w:p w14:paraId="70FF3228" w14:textId="77777777" w:rsidR="004209E0" w:rsidRPr="003B45B2" w:rsidRDefault="004209E0" w:rsidP="004209E0">
      <w:pPr>
        <w:ind w:left="-1080" w:right="13"/>
        <w:jc w:val="both"/>
        <w:rPr>
          <w:rFonts w:ascii="Arial Black" w:hAnsi="Arial Black"/>
          <w:b/>
          <w:sz w:val="20"/>
          <w:szCs w:val="20"/>
        </w:rPr>
      </w:pPr>
      <w:r w:rsidRPr="003B45B2">
        <w:rPr>
          <w:rFonts w:ascii="Arial Black" w:hAnsi="Arial Black"/>
          <w:b/>
          <w:sz w:val="20"/>
          <w:szCs w:val="20"/>
        </w:rPr>
        <w:t>TRAINING</w:t>
      </w:r>
    </w:p>
    <w:p w14:paraId="09341E9F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PRETORIA TECHNIKON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NATIONAL DIPLOMA IN MUSICAL THEATRE 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</w:t>
      </w:r>
      <w:r>
        <w:rPr>
          <w:sz w:val="16"/>
        </w:rPr>
        <w:tab/>
      </w:r>
      <w:r>
        <w:rPr>
          <w:sz w:val="16"/>
        </w:rPr>
        <w:tab/>
        <w:t xml:space="preserve">       1999-2001</w:t>
      </w:r>
    </w:p>
    <w:p w14:paraId="2F87776E" w14:textId="77777777" w:rsidR="004209E0" w:rsidRDefault="004209E0" w:rsidP="004209E0">
      <w:pPr>
        <w:ind w:left="2880" w:right="13" w:hanging="3960"/>
        <w:rPr>
          <w:sz w:val="16"/>
        </w:rPr>
      </w:pPr>
      <w:r>
        <w:rPr>
          <w:sz w:val="16"/>
        </w:rPr>
        <w:tab/>
        <w:t xml:space="preserve">TRAINED BY: JOHAN SWART; JOSEF DUPREEZ; HANRE LASS; DEBRA MARIOT; </w:t>
      </w:r>
    </w:p>
    <w:p w14:paraId="7AFD7D3E" w14:textId="77777777" w:rsidR="004209E0" w:rsidRDefault="004209E0" w:rsidP="004209E0">
      <w:pPr>
        <w:ind w:left="2880" w:right="13"/>
        <w:rPr>
          <w:sz w:val="16"/>
        </w:rPr>
      </w:pPr>
      <w:r>
        <w:rPr>
          <w:sz w:val="16"/>
        </w:rPr>
        <w:t>ADELE STROMBECK; VICKY KARAS</w:t>
      </w:r>
    </w:p>
    <w:p w14:paraId="69BA9BE5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36FBA172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THE ACTORS CENTRE JOHANNESBURG</w:t>
      </w:r>
      <w:r>
        <w:rPr>
          <w:sz w:val="16"/>
        </w:rPr>
        <w:tab/>
      </w:r>
      <w:r>
        <w:rPr>
          <w:sz w:val="16"/>
        </w:rPr>
        <w:tab/>
        <w:t>FULL MEMBER WORKSHOPS (ARTISTIC DIRECTOR: DOROTHY ANN GOULD)</w:t>
      </w:r>
      <w:r w:rsidRPr="00E965DC">
        <w:rPr>
          <w:sz w:val="16"/>
        </w:rPr>
        <w:t xml:space="preserve"> </w:t>
      </w:r>
      <w:r>
        <w:rPr>
          <w:sz w:val="16"/>
        </w:rPr>
        <w:tab/>
        <w:t xml:space="preserve">       2003-2007</w:t>
      </w:r>
    </w:p>
    <w:p w14:paraId="6E6D528D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304D7A4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RAD BALLET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ELEMENTARY (SANDRA CARSTENS; MAUREEN BECHUS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1986-1995</w:t>
      </w:r>
    </w:p>
    <w:p w14:paraId="1BD1A87D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55398B44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DANCECOR MODERN DANCE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ASSOCIATE MEMBERSHIP (MELANIE KODESH)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  1995-1998</w:t>
      </w:r>
    </w:p>
    <w:p w14:paraId="1BA090F6" w14:textId="77777777" w:rsidR="00AD1407" w:rsidRDefault="004209E0" w:rsidP="00AD1407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9E5FE5D" w14:textId="77777777" w:rsidR="00AD1407" w:rsidRDefault="00AD1407" w:rsidP="00AD1407">
      <w:pPr>
        <w:ind w:left="-1080" w:right="13"/>
        <w:rPr>
          <w:sz w:val="16"/>
        </w:rPr>
      </w:pPr>
      <w:r>
        <w:rPr>
          <w:sz w:val="16"/>
        </w:rPr>
        <w:t>BIOMECHANICS OF DANCE AND MOVEMENT</w:t>
      </w:r>
      <w:r>
        <w:rPr>
          <w:sz w:val="16"/>
        </w:rPr>
        <w:tab/>
        <w:t>PAT GUSH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1995-PRESENT DAY</w:t>
      </w:r>
    </w:p>
    <w:p w14:paraId="075C1D31" w14:textId="77777777" w:rsidR="00F45CD7" w:rsidRDefault="00F45CD7" w:rsidP="00AD1407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3D88763" w14:textId="77777777" w:rsidR="00F45CD7" w:rsidRDefault="00F45CD7" w:rsidP="00AD1407">
      <w:pPr>
        <w:ind w:left="-1080" w:right="13"/>
        <w:rPr>
          <w:sz w:val="16"/>
        </w:rPr>
      </w:pPr>
      <w:r>
        <w:rPr>
          <w:sz w:val="16"/>
        </w:rPr>
        <w:t>VOCAL COACH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ADELE STROMBECK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 xml:space="preserve">     2001-PRESENT DAY</w:t>
      </w:r>
    </w:p>
    <w:p w14:paraId="54CECFB5" w14:textId="77777777" w:rsidR="00F45CD7" w:rsidRDefault="00F45CD7" w:rsidP="00AD1407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1D033E94" w14:textId="77777777" w:rsidR="00AD1407" w:rsidRPr="00AD1407" w:rsidRDefault="00AD1407" w:rsidP="00F45CD7">
      <w:pPr>
        <w:ind w:right="13"/>
        <w:rPr>
          <w:sz w:val="16"/>
        </w:rPr>
      </w:pPr>
    </w:p>
    <w:p w14:paraId="208475DB" w14:textId="77777777" w:rsidR="004209E0" w:rsidRPr="004209E0" w:rsidRDefault="004209E0" w:rsidP="004209E0">
      <w:pPr>
        <w:pStyle w:val="Heading7"/>
        <w:ind w:left="-1080" w:right="13"/>
        <w:rPr>
          <w:rFonts w:ascii="Arial Black" w:hAnsi="Arial Black"/>
          <w:sz w:val="20"/>
          <w:szCs w:val="20"/>
        </w:rPr>
      </w:pPr>
      <w:r w:rsidRPr="003B45B2">
        <w:rPr>
          <w:rFonts w:ascii="Arial Black" w:hAnsi="Arial Black"/>
          <w:sz w:val="20"/>
          <w:szCs w:val="20"/>
        </w:rPr>
        <w:t xml:space="preserve">CREATIVE </w:t>
      </w:r>
      <w:r>
        <w:rPr>
          <w:rFonts w:ascii="Arial Black" w:hAnsi="Arial Black"/>
          <w:sz w:val="20"/>
          <w:szCs w:val="20"/>
        </w:rPr>
        <w:t xml:space="preserve">AND TEACHING </w:t>
      </w:r>
      <w:r w:rsidRPr="003B45B2">
        <w:rPr>
          <w:rFonts w:ascii="Arial Black" w:hAnsi="Arial Black"/>
          <w:sz w:val="20"/>
          <w:szCs w:val="20"/>
        </w:rPr>
        <w:t>WORK</w:t>
      </w:r>
      <w:r w:rsidRPr="003B45B2">
        <w:rPr>
          <w:rFonts w:ascii="Arial Black" w:hAnsi="Arial Black"/>
          <w:sz w:val="20"/>
          <w:szCs w:val="20"/>
        </w:rPr>
        <w:tab/>
      </w:r>
    </w:p>
    <w:p w14:paraId="14AA0DFB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>5678 PRODUCTIONS (CLAIRE VAN NIEKERK)</w:t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DANCE, ACTING AND PERFORMANCE COACH </w:t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     </w:t>
      </w:r>
      <w:r>
        <w:rPr>
          <w:b w:val="0"/>
          <w:bCs w:val="0"/>
        </w:rPr>
        <w:tab/>
        <w:t xml:space="preserve">     2018-PRESENT DAY</w:t>
      </w:r>
    </w:p>
    <w:p w14:paraId="5AE70B3B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6CA6C759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 xml:space="preserve">JOZI DANCE STUDIOS OPEN </w:t>
      </w:r>
      <w:r w:rsidR="00AD1407">
        <w:rPr>
          <w:b w:val="0"/>
          <w:bCs w:val="0"/>
        </w:rPr>
        <w:t xml:space="preserve">DANCE </w:t>
      </w:r>
      <w:r>
        <w:rPr>
          <w:b w:val="0"/>
          <w:bCs w:val="0"/>
        </w:rPr>
        <w:t>CLASS</w:t>
      </w:r>
      <w:r w:rsidR="00AD1407">
        <w:rPr>
          <w:b w:val="0"/>
          <w:bCs w:val="0"/>
        </w:rPr>
        <w:t>ES</w:t>
      </w:r>
      <w:r w:rsidR="00AD1407">
        <w:rPr>
          <w:b w:val="0"/>
          <w:bCs w:val="0"/>
        </w:rPr>
        <w:tab/>
      </w:r>
      <w:r>
        <w:rPr>
          <w:b w:val="0"/>
          <w:bCs w:val="0"/>
        </w:rPr>
        <w:tab/>
        <w:t>FOUNDER AND PRINCIPAL TEACHER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  <w:t xml:space="preserve">     2011-PRESENT DAY</w:t>
      </w:r>
    </w:p>
    <w:p w14:paraId="553A9745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43CA084F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 xml:space="preserve">ADVANCED PERFORMANCE WORKSHOP 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  <w:t>FACILITATOR (CAPE ACADEMY OF PERFORMING ARTS)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  <w:t>2009</w:t>
      </w:r>
    </w:p>
    <w:p w14:paraId="38AD9B29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7265346" w14:textId="77777777" w:rsidR="004209E0" w:rsidRDefault="004209E0" w:rsidP="004209E0">
      <w:pPr>
        <w:ind w:left="-1080"/>
        <w:rPr>
          <w:sz w:val="16"/>
          <w:szCs w:val="16"/>
        </w:rPr>
      </w:pPr>
      <w:r>
        <w:rPr>
          <w:sz w:val="16"/>
          <w:szCs w:val="16"/>
        </w:rPr>
        <w:t>JOHANNESBURG GIRLS PREPARATORY SCHOOL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OUTREACH DRAMA TEACHING PROGRAMS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           </w:t>
      </w:r>
      <w:r w:rsidR="00F45CD7">
        <w:rPr>
          <w:sz w:val="16"/>
          <w:szCs w:val="16"/>
        </w:rPr>
        <w:t xml:space="preserve"> </w:t>
      </w:r>
      <w:r>
        <w:rPr>
          <w:sz w:val="16"/>
          <w:szCs w:val="16"/>
        </w:rPr>
        <w:t>2008/9</w:t>
      </w:r>
    </w:p>
    <w:p w14:paraId="1455AD67" w14:textId="77777777" w:rsidR="004209E0" w:rsidRDefault="004209E0" w:rsidP="004209E0">
      <w:pPr>
        <w:ind w:left="-1080"/>
        <w:rPr>
          <w:sz w:val="16"/>
          <w:szCs w:val="16"/>
        </w:rPr>
      </w:pPr>
      <w:r>
        <w:rPr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35E9FD65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>AUDITION TECHNIQUE WORKSHOP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  <w:t>FACILITATOR (CAPE ACADEMY OF PERFORMING ARTS)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  <w:t>2008</w:t>
      </w:r>
    </w:p>
    <w:p w14:paraId="6CAACF46" w14:textId="77777777" w:rsidR="004209E0" w:rsidRDefault="004209E0" w:rsidP="004209E0">
      <w:pPr>
        <w:ind w:left="-1080" w:right="13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6FDEAA7C" w14:textId="77777777" w:rsidR="004209E0" w:rsidRDefault="004209E0" w:rsidP="004209E0">
      <w:pPr>
        <w:ind w:left="-1080" w:right="13"/>
        <w:rPr>
          <w:sz w:val="16"/>
          <w:szCs w:val="16"/>
        </w:rPr>
      </w:pPr>
      <w:r>
        <w:rPr>
          <w:sz w:val="16"/>
          <w:szCs w:val="16"/>
        </w:rPr>
        <w:t>ISRAEL DAY CELEBRATIONS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CHOREOGRAPHER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2005</w:t>
      </w:r>
    </w:p>
    <w:p w14:paraId="4C3F5334" w14:textId="77777777" w:rsidR="00AD1407" w:rsidRDefault="00AD1407" w:rsidP="004209E0">
      <w:pPr>
        <w:ind w:left="-1080" w:right="13"/>
        <w:rPr>
          <w:sz w:val="16"/>
          <w:szCs w:val="16"/>
        </w:rPr>
      </w:pPr>
      <w:r>
        <w:rPr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3467CAFB" w14:textId="77777777" w:rsidR="004209E0" w:rsidRDefault="004209E0" w:rsidP="004209E0">
      <w:pPr>
        <w:pStyle w:val="Heading4"/>
        <w:ind w:left="-1080" w:right="13"/>
        <w:jc w:val="left"/>
      </w:pPr>
      <w:r>
        <w:rPr>
          <w:b w:val="0"/>
          <w:bCs w:val="0"/>
        </w:rPr>
        <w:t>PUSS IN BOOTS (JHB</w:t>
      </w:r>
      <w:r>
        <w:t xml:space="preserve"> </w:t>
      </w:r>
      <w:r>
        <w:rPr>
          <w:b w:val="0"/>
          <w:bCs w:val="0"/>
        </w:rPr>
        <w:t>YOUTH</w:t>
      </w:r>
      <w:r>
        <w:t xml:space="preserve"> </w:t>
      </w:r>
      <w:r>
        <w:rPr>
          <w:b w:val="0"/>
          <w:bCs w:val="0"/>
        </w:rPr>
        <w:t>THEATRE)</w:t>
      </w:r>
      <w:r>
        <w:tab/>
      </w:r>
      <w:r>
        <w:tab/>
      </w:r>
      <w:r>
        <w:tab/>
      </w:r>
      <w:r>
        <w:rPr>
          <w:b w:val="0"/>
          <w:bCs w:val="0"/>
        </w:rPr>
        <w:t>CHOREOGRAPH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 w:val="0"/>
          <w:bCs w:val="0"/>
        </w:rPr>
        <w:t>2005</w:t>
      </w:r>
    </w:p>
    <w:p w14:paraId="0CE2D7E7" w14:textId="77777777" w:rsidR="004209E0" w:rsidRDefault="004209E0" w:rsidP="004209E0">
      <w:pPr>
        <w:pStyle w:val="Heading4"/>
        <w:ind w:left="-1080" w:right="13"/>
        <w:jc w:val="left"/>
        <w:rPr>
          <w:b w:val="0"/>
          <w:bCs w:val="0"/>
        </w:rPr>
      </w:pPr>
      <w:r>
        <w:rPr>
          <w:b w:val="0"/>
          <w:bCs w:val="0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5816ECA" w14:textId="77777777" w:rsidR="004209E0" w:rsidRDefault="004209E0" w:rsidP="004209E0">
      <w:pPr>
        <w:pStyle w:val="Heading4"/>
        <w:ind w:left="-1080" w:right="13"/>
        <w:jc w:val="left"/>
      </w:pPr>
      <w:r>
        <w:rPr>
          <w:b w:val="0"/>
          <w:bCs w:val="0"/>
        </w:rPr>
        <w:t>SLEEPING</w:t>
      </w:r>
      <w:r>
        <w:t xml:space="preserve"> </w:t>
      </w:r>
      <w:r>
        <w:rPr>
          <w:b w:val="0"/>
          <w:bCs w:val="0"/>
        </w:rPr>
        <w:t>BEAUTY</w:t>
      </w:r>
      <w:r>
        <w:t xml:space="preserve"> </w:t>
      </w:r>
      <w:r>
        <w:rPr>
          <w:b w:val="0"/>
          <w:bCs w:val="0"/>
        </w:rPr>
        <w:t>(JHB YOUTH THEATRE)</w:t>
      </w:r>
      <w:r>
        <w:rPr>
          <w:b w:val="0"/>
          <w:bCs w:val="0"/>
        </w:rPr>
        <w:tab/>
      </w:r>
      <w:r>
        <w:tab/>
      </w:r>
      <w:r>
        <w:rPr>
          <w:b w:val="0"/>
          <w:bCs w:val="0"/>
        </w:rPr>
        <w:t>CHOREOGRAPH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 w:val="0"/>
          <w:bCs w:val="0"/>
        </w:rPr>
        <w:t>2004</w:t>
      </w:r>
    </w:p>
    <w:p w14:paraId="01842C3B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46A175D3" w14:textId="77777777" w:rsidR="004209E0" w:rsidRDefault="004209E0" w:rsidP="004209E0">
      <w:pPr>
        <w:ind w:left="-1080" w:right="13"/>
        <w:rPr>
          <w:sz w:val="16"/>
        </w:rPr>
      </w:pPr>
      <w:r>
        <w:rPr>
          <w:sz w:val="16"/>
        </w:rPr>
        <w:t>CHARLOTTE’’S WEB (JHB YOUTH THEATRE)</w:t>
      </w:r>
      <w:r>
        <w:rPr>
          <w:sz w:val="16"/>
        </w:rPr>
        <w:tab/>
      </w:r>
      <w:r>
        <w:rPr>
          <w:sz w:val="16"/>
        </w:rPr>
        <w:tab/>
        <w:t>CHOREOGRAPHER</w:t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</w:r>
      <w:r>
        <w:rPr>
          <w:sz w:val="16"/>
        </w:rPr>
        <w:tab/>
        <w:t>2004</w:t>
      </w:r>
    </w:p>
    <w:p w14:paraId="3B3207CE" w14:textId="77777777" w:rsidR="004209E0" w:rsidRDefault="004209E0" w:rsidP="004209E0">
      <w:pPr>
        <w:ind w:left="-1080" w:right="13"/>
        <w:rPr>
          <w:rFonts w:cs="Arial"/>
          <w:sz w:val="16"/>
          <w:szCs w:val="16"/>
        </w:rPr>
      </w:pPr>
      <w:r>
        <w:rPr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  <w:r w:rsidRPr="000C4241">
        <w:rPr>
          <w:rFonts w:cs="Arial"/>
          <w:sz w:val="16"/>
          <w:szCs w:val="16"/>
        </w:rPr>
        <w:t xml:space="preserve"> </w:t>
      </w:r>
      <w:r>
        <w:rPr>
          <w:rFonts w:cs="Arial"/>
          <w:sz w:val="16"/>
          <w:szCs w:val="16"/>
        </w:rPr>
        <w:t>MR &amp; MISS JHB YOUTH (CANDICE APKER FUNDRAISER)</w:t>
      </w:r>
      <w:r>
        <w:rPr>
          <w:rFonts w:cs="Arial"/>
          <w:sz w:val="16"/>
          <w:szCs w:val="16"/>
        </w:rPr>
        <w:tab/>
        <w:t>CO-ORDINATOR AND DIRECTOR</w:t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  <w:t>2002</w:t>
      </w:r>
    </w:p>
    <w:p w14:paraId="09623B36" w14:textId="77777777" w:rsidR="004209E0" w:rsidRDefault="004209E0" w:rsidP="004209E0">
      <w:pPr>
        <w:ind w:left="-1080" w:right="13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18864423" w14:textId="77777777" w:rsidR="004209E0" w:rsidRPr="00F45CD7" w:rsidRDefault="004209E0" w:rsidP="00F45CD7">
      <w:pPr>
        <w:ind w:left="-1080" w:right="13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MR &amp; MISS JHB YOUTH (BONE MARROW FOUNDATION)</w:t>
      </w:r>
      <w:r>
        <w:rPr>
          <w:rFonts w:cs="Arial"/>
          <w:sz w:val="16"/>
          <w:szCs w:val="16"/>
        </w:rPr>
        <w:tab/>
        <w:t>ASSISTANT CHOREOGRAPHER</w:t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</w:r>
      <w:r>
        <w:rPr>
          <w:rFonts w:cs="Arial"/>
          <w:sz w:val="16"/>
          <w:szCs w:val="16"/>
        </w:rPr>
        <w:tab/>
        <w:t>1999</w:t>
      </w:r>
    </w:p>
    <w:sectPr w:rsidR="004209E0" w:rsidRPr="00F45CD7" w:rsidSect="0090295F">
      <w:pgSz w:w="11906" w:h="16838"/>
      <w:pgMar w:top="180" w:right="206" w:bottom="180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U2NjY0MzCxNDdW0lEKTi0uzszPAykwrAUAAw/aBSwAAAA="/>
  </w:docVars>
  <w:rsids>
    <w:rsidRoot w:val="004209E0"/>
    <w:rsid w:val="00202CAA"/>
    <w:rsid w:val="00395D2A"/>
    <w:rsid w:val="004209E0"/>
    <w:rsid w:val="004A7514"/>
    <w:rsid w:val="006134D1"/>
    <w:rsid w:val="007B6722"/>
    <w:rsid w:val="0089334F"/>
    <w:rsid w:val="00944C0B"/>
    <w:rsid w:val="00AD1407"/>
    <w:rsid w:val="00EA5899"/>
    <w:rsid w:val="00F45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CFF9C"/>
  <w15:chartTrackingRefBased/>
  <w15:docId w15:val="{BCF4606A-76FA-6F4C-BADD-FE3500796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209E0"/>
    <w:rPr>
      <w:rFonts w:ascii="Arial" w:eastAsia="Times New Roman" w:hAnsi="Arial" w:cs="Times New Roman"/>
      <w:lang w:val="en-ZA"/>
    </w:rPr>
  </w:style>
  <w:style w:type="paragraph" w:styleId="Heading3">
    <w:name w:val="heading 3"/>
    <w:basedOn w:val="Normal"/>
    <w:next w:val="Normal"/>
    <w:link w:val="Heading3Char"/>
    <w:qFormat/>
    <w:rsid w:val="004209E0"/>
    <w:pPr>
      <w:keepNext/>
      <w:ind w:left="2160" w:firstLine="720"/>
      <w:outlineLvl w:val="2"/>
    </w:pPr>
    <w:rPr>
      <w:b/>
      <w:bCs/>
      <w:sz w:val="18"/>
    </w:rPr>
  </w:style>
  <w:style w:type="paragraph" w:styleId="Heading4">
    <w:name w:val="heading 4"/>
    <w:basedOn w:val="Normal"/>
    <w:next w:val="Normal"/>
    <w:link w:val="Heading4Char"/>
    <w:qFormat/>
    <w:rsid w:val="004209E0"/>
    <w:pPr>
      <w:keepNext/>
      <w:ind w:left="-540" w:right="-540"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link w:val="Heading5Char"/>
    <w:qFormat/>
    <w:rsid w:val="004209E0"/>
    <w:pPr>
      <w:keepNext/>
      <w:ind w:left="-540" w:right="-540"/>
      <w:jc w:val="center"/>
      <w:outlineLvl w:val="4"/>
    </w:pPr>
    <w:rPr>
      <w:sz w:val="18"/>
      <w:u w:val="single"/>
    </w:rPr>
  </w:style>
  <w:style w:type="paragraph" w:styleId="Heading6">
    <w:name w:val="heading 6"/>
    <w:basedOn w:val="Normal"/>
    <w:next w:val="Normal"/>
    <w:link w:val="Heading6Char"/>
    <w:qFormat/>
    <w:rsid w:val="004209E0"/>
    <w:pPr>
      <w:keepNext/>
      <w:ind w:left="-540" w:right="-540"/>
      <w:outlineLvl w:val="5"/>
    </w:pPr>
    <w:rPr>
      <w:b/>
      <w:bCs/>
      <w:sz w:val="18"/>
    </w:rPr>
  </w:style>
  <w:style w:type="paragraph" w:styleId="Heading7">
    <w:name w:val="heading 7"/>
    <w:basedOn w:val="Normal"/>
    <w:next w:val="Normal"/>
    <w:link w:val="Heading7Char"/>
    <w:qFormat/>
    <w:rsid w:val="004209E0"/>
    <w:pPr>
      <w:keepNext/>
      <w:ind w:left="-540" w:right="-540"/>
      <w:outlineLvl w:val="6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209E0"/>
    <w:rPr>
      <w:rFonts w:ascii="Arial" w:eastAsia="Times New Roman" w:hAnsi="Arial" w:cs="Times New Roman"/>
      <w:b/>
      <w:bCs/>
      <w:sz w:val="18"/>
      <w:lang w:val="en-ZA"/>
    </w:rPr>
  </w:style>
  <w:style w:type="character" w:customStyle="1" w:styleId="Heading4Char">
    <w:name w:val="Heading 4 Char"/>
    <w:basedOn w:val="DefaultParagraphFont"/>
    <w:link w:val="Heading4"/>
    <w:rsid w:val="004209E0"/>
    <w:rPr>
      <w:rFonts w:ascii="Arial" w:eastAsia="Times New Roman" w:hAnsi="Arial" w:cs="Times New Roman"/>
      <w:b/>
      <w:bCs/>
      <w:sz w:val="16"/>
      <w:lang w:val="en-ZA"/>
    </w:rPr>
  </w:style>
  <w:style w:type="character" w:customStyle="1" w:styleId="Heading5Char">
    <w:name w:val="Heading 5 Char"/>
    <w:basedOn w:val="DefaultParagraphFont"/>
    <w:link w:val="Heading5"/>
    <w:rsid w:val="004209E0"/>
    <w:rPr>
      <w:rFonts w:ascii="Arial" w:eastAsia="Times New Roman" w:hAnsi="Arial" w:cs="Times New Roman"/>
      <w:sz w:val="18"/>
      <w:u w:val="single"/>
      <w:lang w:val="en-ZA"/>
    </w:rPr>
  </w:style>
  <w:style w:type="character" w:customStyle="1" w:styleId="Heading6Char">
    <w:name w:val="Heading 6 Char"/>
    <w:basedOn w:val="DefaultParagraphFont"/>
    <w:link w:val="Heading6"/>
    <w:rsid w:val="004209E0"/>
    <w:rPr>
      <w:rFonts w:ascii="Arial" w:eastAsia="Times New Roman" w:hAnsi="Arial" w:cs="Times New Roman"/>
      <w:b/>
      <w:bCs/>
      <w:sz w:val="18"/>
      <w:lang w:val="en-ZA"/>
    </w:rPr>
  </w:style>
  <w:style w:type="character" w:customStyle="1" w:styleId="Heading7Char">
    <w:name w:val="Heading 7 Char"/>
    <w:basedOn w:val="DefaultParagraphFont"/>
    <w:link w:val="Heading7"/>
    <w:rsid w:val="004209E0"/>
    <w:rPr>
      <w:rFonts w:ascii="Arial" w:eastAsia="Times New Roman" w:hAnsi="Arial" w:cs="Times New Roman"/>
      <w:b/>
      <w:bCs/>
      <w:sz w:val="22"/>
      <w:lang w:val="en-ZA"/>
    </w:rPr>
  </w:style>
  <w:style w:type="paragraph" w:styleId="Title">
    <w:name w:val="Title"/>
    <w:basedOn w:val="Normal"/>
    <w:link w:val="TitleChar"/>
    <w:qFormat/>
    <w:rsid w:val="004209E0"/>
    <w:pPr>
      <w:ind w:left="-540"/>
      <w:jc w:val="center"/>
    </w:pPr>
    <w:rPr>
      <w:rFonts w:ascii="Arial Black" w:hAnsi="Arial Black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4209E0"/>
    <w:rPr>
      <w:rFonts w:ascii="Arial Black" w:eastAsia="Times New Roman" w:hAnsi="Arial Black" w:cs="Times New Roman"/>
      <w:b/>
      <w:bCs/>
      <w:sz w:val="36"/>
      <w:lang w:val="en-ZA"/>
    </w:rPr>
  </w:style>
  <w:style w:type="character" w:styleId="Hyperlink">
    <w:name w:val="Hyperlink"/>
    <w:basedOn w:val="DefaultParagraphFont"/>
    <w:rsid w:val="004209E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AD14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33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419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a</dc:creator>
  <cp:keywords/>
  <dc:description/>
  <cp:lastModifiedBy>Tarryn Edwards</cp:lastModifiedBy>
  <cp:revision>7</cp:revision>
  <dcterms:created xsi:type="dcterms:W3CDTF">2019-01-01T20:06:00Z</dcterms:created>
  <dcterms:modified xsi:type="dcterms:W3CDTF">2019-04-25T14:15:00Z</dcterms:modified>
</cp:coreProperties>
</file>